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70CE" w:rsidRPr="00F570CE" w:rsidRDefault="00F570CE" w:rsidP="00F570C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r-HR"/>
        </w:rPr>
      </w:pPr>
      <w:r w:rsidRPr="00F570CE">
        <w:rPr>
          <w:rFonts w:ascii="Times New Roman" w:eastAsia="Times New Roman" w:hAnsi="Times New Roman" w:cs="Times New Roman"/>
          <w:b/>
          <w:bCs/>
          <w:sz w:val="27"/>
          <w:szCs w:val="27"/>
          <w:lang w:eastAsia="hr-HR"/>
        </w:rPr>
        <w:t>Upisi u više godine</w:t>
      </w:r>
    </w:p>
    <w:p w:rsidR="00F570CE" w:rsidRPr="00F570CE" w:rsidRDefault="00F570CE" w:rsidP="00F570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Mjesto i vrijeme</w:t>
      </w:r>
    </w:p>
    <w:p w:rsidR="00F570CE" w:rsidRPr="00F570CE" w:rsidRDefault="00F570CE" w:rsidP="00F570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Upisi u višu godinu studija za integrirane (preddiplomske i diplomske) studije Fizike i preddiplomski i diplomski studij Geofizike počet će 10. rujna 2018. i trajat će do 28. rujna 2018</w:t>
      </w: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.</w:t>
      </w:r>
    </w:p>
    <w:p w:rsidR="00F570CE" w:rsidRPr="00F570CE" w:rsidRDefault="00F570CE" w:rsidP="00F570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pise studenti mogu obaviti s bilo kojeg računala koristeći aplikaciju </w:t>
      </w:r>
      <w:hyperlink r:id="rId6" w:history="1">
        <w:proofErr w:type="spellStart"/>
        <w:r w:rsidRPr="00F570CE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hr-HR"/>
          </w:rPr>
          <w:t>studomat</w:t>
        </w:r>
        <w:proofErr w:type="spellEnd"/>
      </w:hyperlink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li sa </w:t>
      </w:r>
      <w:proofErr w:type="spellStart"/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studomata</w:t>
      </w:r>
      <w:proofErr w:type="spellEnd"/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 predvorju Fizičkog odsjeka.</w:t>
      </w:r>
    </w:p>
    <w:p w:rsidR="00F570CE" w:rsidRPr="00F570CE" w:rsidRDefault="00F570CE" w:rsidP="00F570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Indeksi se predaju u Uredu za studente </w:t>
      </w: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između 11h i 13h</w:t>
      </w: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:rsidR="00F570CE" w:rsidRPr="00F570CE" w:rsidRDefault="00F570CE" w:rsidP="00F570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Studenti upisani po starom programu (dodiplomski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studiji) moraju do 28.09.2018. </w:t>
      </w: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predati molbu </w:t>
      </w: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(100,00 kn)</w:t>
      </w: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 s indeksom u Ured za studente kako bi regulirali svoja prava na završetak studija. </w:t>
      </w:r>
    </w:p>
    <w:p w:rsidR="00F570CE" w:rsidRPr="00F570CE" w:rsidRDefault="00F570CE" w:rsidP="00F570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tudenti </w:t>
      </w: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preddiplomskog studija Geofizike</w:t>
      </w: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višu godinu upisuju u </w:t>
      </w: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Uredu za studente Fizičkog odsjeka</w:t>
      </w: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zmeđu </w:t>
      </w: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11h i 13h</w:t>
      </w: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:rsidR="00F570CE" w:rsidRPr="00F570CE" w:rsidRDefault="00F570CE" w:rsidP="00F570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va moguća pitanja se rješavaju u Uredu za studente </w:t>
      </w: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između 11h i 13h</w:t>
      </w: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:rsidR="00F570CE" w:rsidRDefault="00F570CE" w:rsidP="00F570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tudenti koji završavaju </w:t>
      </w: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preddiplomski studij Geofizike</w:t>
      </w: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nakon položenih svih ispita</w:t>
      </w: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moraju u Ured za studente donijeti indeks radi izdavanja potvrda </w:t>
      </w:r>
      <w:proofErr w:type="spellStart"/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prvostupnika</w:t>
      </w:r>
      <w:proofErr w:type="spellEnd"/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:rsidR="007566CB" w:rsidRDefault="00934FDE" w:rsidP="00F570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rijave za razredbeni postupak za diplomski </w:t>
      </w:r>
    </w:p>
    <w:p w:rsidR="00F570CE" w:rsidRPr="00F570CE" w:rsidRDefault="00934FDE" w:rsidP="00F570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studij na Geofizičkom odsjeku održati će se 24. i 25. rujna 2018</w:t>
      </w:r>
      <w:r w:rsidR="00BC604F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godine , a upisi će se provoditi od 1. do 3. listopada 2018. godine</w:t>
      </w:r>
    </w:p>
    <w:p w:rsidR="00F570CE" w:rsidRPr="00F570CE" w:rsidRDefault="00F570CE" w:rsidP="00F570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u w:val="single"/>
          <w:lang w:eastAsia="hr-HR"/>
        </w:rPr>
        <w:t>Molimo da se pridržavate navedenog radnog vremena.</w:t>
      </w:r>
    </w:p>
    <w:p w:rsidR="00F570CE" w:rsidRPr="00F570CE" w:rsidRDefault="00F570CE" w:rsidP="00F570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Što je potrebno napraviti prilikom upisa?</w:t>
      </w: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 </w:t>
      </w:r>
    </w:p>
    <w:p w:rsidR="00F570CE" w:rsidRPr="00F570CE" w:rsidRDefault="00F570CE" w:rsidP="00F570C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Prikupiti sve potpise. U slučaju neispunjenja nastavnih obveza nastavnik u indeks u rubriku za upis ocjene upisuje "Ponovno upisati" i stavlja svoj potpis pored.</w:t>
      </w:r>
    </w:p>
    <w:p w:rsidR="00F570CE" w:rsidRPr="00F570CE" w:rsidRDefault="00F570CE" w:rsidP="00F570C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rovjeriti preko </w:t>
      </w:r>
      <w:proofErr w:type="spellStart"/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studomata</w:t>
      </w:r>
      <w:proofErr w:type="spellEnd"/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da su mu svi položeni ispiti evidentirani u ISVU sustavu i po potrebi kontaktirati predmetnog nastavnika.</w:t>
      </w:r>
    </w:p>
    <w:p w:rsidR="00F570CE" w:rsidRPr="00F570CE" w:rsidRDefault="00F570CE" w:rsidP="00F570C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Uplatiti iznos od 130,00 kn za troškove upisa. Uplatiti putem opće uplatnice (IBAN: HR5823600001101522208; model 00; poziv na broj odobrenja za studente FIZIČKOG ODSJEKA je 604070-104, a za studente GEOFIZIČKOG ODSJEKA je 604070-109)</w:t>
      </w:r>
    </w:p>
    <w:p w:rsidR="00F570CE" w:rsidRPr="00F570CE" w:rsidRDefault="00F570CE" w:rsidP="00F570C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Vratiti sve knjige u knjižnice PMF-a.</w:t>
      </w:r>
    </w:p>
    <w:p w:rsidR="00F570CE" w:rsidRPr="00F570CE" w:rsidRDefault="00F570CE" w:rsidP="00F570C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Nakon upisa indeks predati u referadu.</w:t>
      </w:r>
    </w:p>
    <w:p w:rsidR="00F570CE" w:rsidRDefault="00F570CE" w:rsidP="00F570C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Studenti prve godine moraju imati obavljen sistematski pregled.</w:t>
      </w:r>
    </w:p>
    <w:p w:rsidR="00F570CE" w:rsidRPr="00F570CE" w:rsidRDefault="00F570CE" w:rsidP="00F570C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Sa sobom imati X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ic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:rsidR="00F570CE" w:rsidRPr="00F570CE" w:rsidRDefault="00F570CE" w:rsidP="00F570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hr-HR"/>
        </w:rPr>
        <w:t>Važno!</w:t>
      </w:r>
    </w:p>
    <w:p w:rsidR="00F570CE" w:rsidRPr="00F570CE" w:rsidRDefault="00F570CE" w:rsidP="00F570C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Studenti 1. i 2. godine preddiplomskog studija Geofizike koji ne upisuju predmete s 3. godine studija, a imaju obvezu plaćanja (ECTS bodovi/školarina ) isto plaćaju Fizičkom odsjeku. </w:t>
      </w:r>
    </w:p>
    <w:p w:rsidR="00F570CE" w:rsidRPr="00F570CE" w:rsidRDefault="00F570CE" w:rsidP="00F570C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vi koji upisuju jedan od kolegija </w:t>
      </w:r>
      <w:r w:rsidRPr="00F570C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treći put</w:t>
      </w: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ne mogu se upisati preko </w:t>
      </w:r>
      <w:proofErr w:type="spellStart"/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studomata</w:t>
      </w:r>
      <w:proofErr w:type="spellEnd"/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, već moraju pisati molbu za odobrenje upisa.</w:t>
      </w:r>
    </w:p>
    <w:p w:rsidR="00F570CE" w:rsidRPr="00F570CE" w:rsidRDefault="00F570CE" w:rsidP="00F570C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570CE">
        <w:rPr>
          <w:rFonts w:ascii="Times New Roman" w:eastAsia="Times New Roman" w:hAnsi="Times New Roman" w:cs="Times New Roman"/>
          <w:sz w:val="24"/>
          <w:szCs w:val="24"/>
          <w:lang w:eastAsia="hr-HR"/>
        </w:rPr>
        <w:t>Molbe za promjenu smjera i za prijelaz s drugog visokog učilišta primaju se do 21. rujna 2018.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(tu spadaju kandidati koji imaju završeni jedan od nastavničkih smjerova na Fizičkom odsjeku )</w:t>
      </w:r>
    </w:p>
    <w:p w:rsidR="00906893" w:rsidRDefault="00F570CE" w:rsidP="007B11DF">
      <w:pPr>
        <w:numPr>
          <w:ilvl w:val="0"/>
          <w:numId w:val="3"/>
        </w:numPr>
        <w:spacing w:before="100" w:beforeAutospacing="1" w:after="100" w:afterAutospacing="1" w:line="240" w:lineRule="auto"/>
      </w:pPr>
      <w:r w:rsidRPr="007B11DF">
        <w:rPr>
          <w:rFonts w:ascii="Times New Roman" w:eastAsia="Times New Roman" w:hAnsi="Times New Roman" w:cs="Times New Roman"/>
          <w:sz w:val="24"/>
          <w:szCs w:val="24"/>
          <w:lang w:eastAsia="hr-HR"/>
        </w:rPr>
        <w:t>Naknadni upis odobrava se iznimno uz molbu (400,00 kn).</w:t>
      </w:r>
      <w:bookmarkStart w:id="0" w:name="_GoBack"/>
      <w:bookmarkEnd w:id="0"/>
    </w:p>
    <w:sectPr w:rsidR="009068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0910D5"/>
    <w:multiLevelType w:val="multilevel"/>
    <w:tmpl w:val="D1F2B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0BD5D61"/>
    <w:multiLevelType w:val="multilevel"/>
    <w:tmpl w:val="4AC84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AAE11FD"/>
    <w:multiLevelType w:val="multilevel"/>
    <w:tmpl w:val="A64E6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2E95B62"/>
    <w:multiLevelType w:val="multilevel"/>
    <w:tmpl w:val="1F6A9C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NDM3N7U0MDc2MzFQ0lEKTi0uzszPAykwqgUAon4sSiwAAAA="/>
  </w:docVars>
  <w:rsids>
    <w:rsidRoot w:val="00A2408E"/>
    <w:rsid w:val="00184F08"/>
    <w:rsid w:val="003936F5"/>
    <w:rsid w:val="00477273"/>
    <w:rsid w:val="007566CB"/>
    <w:rsid w:val="007A1B57"/>
    <w:rsid w:val="007B11DF"/>
    <w:rsid w:val="00934FDE"/>
    <w:rsid w:val="00A22C4E"/>
    <w:rsid w:val="00A2408E"/>
    <w:rsid w:val="00B26C91"/>
    <w:rsid w:val="00BC604F"/>
    <w:rsid w:val="00F57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570C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570CE"/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paragraph" w:styleId="NormalWeb">
    <w:name w:val="Normal (Web)"/>
    <w:basedOn w:val="Normal"/>
    <w:uiPriority w:val="99"/>
    <w:semiHidden/>
    <w:unhideWhenUsed/>
    <w:rsid w:val="00F570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F570C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570C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70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0C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570C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570CE"/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paragraph" w:styleId="NormalWeb">
    <w:name w:val="Normal (Web)"/>
    <w:basedOn w:val="Normal"/>
    <w:uiPriority w:val="99"/>
    <w:semiHidden/>
    <w:unhideWhenUsed/>
    <w:rsid w:val="00F570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basedOn w:val="DefaultParagraphFont"/>
    <w:uiPriority w:val="22"/>
    <w:qFormat/>
    <w:rsid w:val="00F570C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570C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70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0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26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2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05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svu.hr/studomat/aplikacija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10</cp:revision>
  <cp:lastPrinted>2018-09-06T09:07:00Z</cp:lastPrinted>
  <dcterms:created xsi:type="dcterms:W3CDTF">2018-09-06T08:39:00Z</dcterms:created>
  <dcterms:modified xsi:type="dcterms:W3CDTF">2018-09-06T12:52:00Z</dcterms:modified>
</cp:coreProperties>
</file>